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4535391A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AB428E">
        <w:rPr>
          <w:rFonts w:ascii="Times New Roman" w:eastAsia="Arial" w:hAnsi="Times New Roman" w:cs="Times New Roman"/>
        </w:rPr>
        <w:t>produc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bookmarkStart w:id="0" w:name="_GoBack"/>
      <w:bookmarkEnd w:id="0"/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7E98EC9C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regarding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7131E309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University of California, Davis (2016-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52797DE1" w:rsidR="00A819FC" w:rsidRPr="00B84447" w:rsidRDefault="00933F78" w:rsidP="002D577F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proofErr w:type="gramStart"/>
      <w:r w:rsidRPr="00B84447">
        <w:rPr>
          <w:rFonts w:ascii="Times New Roman" w:eastAsia="Arial" w:hAnsi="Times New Roman" w:cs="Times New Roman"/>
          <w:color w:val="000000"/>
        </w:rPr>
        <w:t xml:space="preserve">Statistics  </w:t>
      </w:r>
      <w:r w:rsidRPr="00B84447">
        <w:rPr>
          <w:rFonts w:ascii="Times New Roman" w:eastAsia="Arial" w:hAnsi="Times New Roman" w:cs="Times New Roman"/>
        </w:rPr>
        <w:t>/</w:t>
      </w:r>
      <w:proofErr w:type="gramEnd"/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1AABC39C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):</w:t>
      </w:r>
    </w:p>
    <w:p w14:paraId="0CEF4155" w14:textId="702DD20E" w:rsidR="00E71E0E" w:rsidRDefault="004021C3" w:rsidP="00E71E0E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79B0D0BD" w14:textId="77777777" w:rsidR="0027615F" w:rsidRDefault="0027615F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</w:p>
    <w:p w14:paraId="0AA35B22" w14:textId="656DD022" w:rsidR="0012014C" w:rsidRDefault="0012014C" w:rsidP="0012014C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Coursera, Udemy (July 2019-January 2020</w:t>
      </w:r>
      <w:r w:rsidR="00BF6921">
        <w:rPr>
          <w:rFonts w:ascii="Times New Roman" w:eastAsia="Arial" w:hAnsi="Times New Roman" w:cs="Times New Roman"/>
          <w:color w:val="000000"/>
        </w:rPr>
        <w:t>):</w:t>
      </w:r>
      <w:r>
        <w:rPr>
          <w:rFonts w:ascii="Segoe UI Emoji" w:eastAsia="Segoe UI Emoji" w:hAnsi="Segoe UI Emoji" w:cs="Segoe UI Emoji"/>
          <w:color w:val="000000"/>
        </w:rPr>
        <w:t xml:space="preserve"> </w:t>
      </w:r>
    </w:p>
    <w:p w14:paraId="5B37E6F0" w14:textId="73B51AC0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alization/ The Ultimate MySQL Bootcamp</w:t>
      </w:r>
      <w:r>
        <w:rPr>
          <w:rFonts w:ascii="Times New Roman" w:hAnsi="Times New Roman" w:cs="Times New Roman"/>
          <w:shd w:val="clear" w:color="auto" w:fill="FFFFFF"/>
        </w:rPr>
        <w:t xml:space="preserve"> (more info on these specialization</w:t>
      </w:r>
      <w:r w:rsidR="00C258D8">
        <w:rPr>
          <w:rFonts w:ascii="Times New Roman" w:hAnsi="Times New Roman" w:cs="Times New Roman"/>
          <w:shd w:val="clear" w:color="auto" w:fill="FFFFFF"/>
        </w:rPr>
        <w:t>s</w:t>
      </w:r>
      <w:r>
        <w:rPr>
          <w:rFonts w:ascii="Times New Roman" w:hAnsi="Times New Roman" w:cs="Times New Roman"/>
          <w:shd w:val="clear" w:color="auto" w:fill="FFFFFF"/>
        </w:rPr>
        <w:t xml:space="preserve"> in personal website)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2DF31FB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8E74EC" w:rsidRPr="00B84447">
        <w:rPr>
          <w:rFonts w:ascii="Times New Roman" w:eastAsia="Arial" w:hAnsi="Times New Roman" w:cs="Times New Roman"/>
          <w:color w:val="000000"/>
        </w:rPr>
        <w:t>, Unix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43C84BE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for information regarding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7C4A9768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the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>and to try to predict the interest rate</w:t>
      </w:r>
      <w:r w:rsidR="003B42E5">
        <w:rPr>
          <w:rFonts w:ascii="Times New Roman" w:eastAsia="Arial" w:hAnsi="Times New Roman" w:cs="Times New Roman"/>
        </w:rPr>
        <w:t xml:space="preserve"> based on data available.</w:t>
      </w:r>
    </w:p>
    <w:p w14:paraId="6EB801FD" w14:textId="51696C5F" w:rsidR="003B42E5" w:rsidRDefault="003B42E5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fter</w:t>
      </w:r>
      <w:r w:rsidR="00E71E0E">
        <w:rPr>
          <w:rFonts w:ascii="Times New Roman" w:eastAsia="Arial" w:hAnsi="Times New Roman" w:cs="Times New Roman"/>
        </w:rPr>
        <w:t xml:space="preserve"> l</w:t>
      </w:r>
      <w:r>
        <w:rPr>
          <w:rFonts w:ascii="Times New Roman" w:eastAsia="Arial" w:hAnsi="Times New Roman" w:cs="Times New Roman"/>
        </w:rPr>
        <w:t xml:space="preserve">ogistic regression, KNN, random forest and neural network </w:t>
      </w:r>
      <w:r w:rsidR="00DD3D6B">
        <w:rPr>
          <w:rFonts w:ascii="Times New Roman" w:eastAsia="Arial" w:hAnsi="Times New Roman" w:cs="Times New Roman"/>
        </w:rPr>
        <w:t xml:space="preserve">we were able to get </w:t>
      </w:r>
      <w:r w:rsidR="00436FFD">
        <w:rPr>
          <w:rFonts w:ascii="Times New Roman" w:eastAsia="Arial" w:hAnsi="Times New Roman" w:cs="Times New Roman"/>
        </w:rPr>
        <w:t>a cross</w:t>
      </w:r>
      <w:r w:rsidR="007B7C5F">
        <w:rPr>
          <w:rFonts w:ascii="Times New Roman" w:eastAsia="Arial" w:hAnsi="Times New Roman" w:cs="Times New Roman"/>
        </w:rPr>
        <w:t>-</w:t>
      </w:r>
      <w:r w:rsidR="00DD3D6B">
        <w:rPr>
          <w:rFonts w:ascii="Times New Roman" w:eastAsia="Arial" w:hAnsi="Times New Roman" w:cs="Times New Roman"/>
        </w:rPr>
        <w:t>validation</w:t>
      </w:r>
      <w:r>
        <w:rPr>
          <w:rFonts w:ascii="Times New Roman" w:eastAsia="Arial" w:hAnsi="Times New Roman" w:cs="Times New Roman"/>
        </w:rPr>
        <w:t xml:space="preserve"> accuracy</w:t>
      </w:r>
      <w:r w:rsidR="00DD3D6B">
        <w:rPr>
          <w:rFonts w:ascii="Times New Roman" w:eastAsia="Arial" w:hAnsi="Times New Roman" w:cs="Times New Roman"/>
        </w:rPr>
        <w:t xml:space="preserve"> of 92%</w:t>
      </w:r>
      <w:r w:rsidR="00436FFD">
        <w:rPr>
          <w:rFonts w:ascii="Times New Roman" w:eastAsia="Arial" w:hAnsi="Times New Roman" w:cs="Times New Roman"/>
        </w:rPr>
        <w:t>. For the interest rate, we got an average error of 1.024</w:t>
      </w:r>
      <w:r w:rsidR="00E71E0E">
        <w:rPr>
          <w:rFonts w:ascii="Times New Roman" w:eastAsia="Arial" w:hAnsi="Times New Roman" w:cs="Times New Roman"/>
        </w:rPr>
        <w:t>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089CC9F9" w:rsidR="00CD7381" w:rsidRPr="00B84447" w:rsidRDefault="00CD7381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proofErr w:type="gramStart"/>
      <w:r>
        <w:rPr>
          <w:rFonts w:ascii="Times New Roman" w:eastAsia="Arial" w:hAnsi="Times New Roman" w:cs="Times New Roman"/>
          <w:color w:val="000000"/>
        </w:rPr>
        <w:t xml:space="preserve">Craigslist  </w:t>
      </w:r>
      <w:r w:rsidRPr="00B84447">
        <w:rPr>
          <w:rFonts w:ascii="Times New Roman" w:eastAsia="Arial" w:hAnsi="Times New Roman" w:cs="Times New Roman"/>
          <w:color w:val="000000"/>
        </w:rPr>
        <w:t>(</w:t>
      </w:r>
      <w:proofErr w:type="gramEnd"/>
      <w:r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480428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proofErr w:type="gramStart"/>
      <w:r w:rsidRPr="00B84447">
        <w:rPr>
          <w:rFonts w:ascii="Times New Roman" w:eastAsia="Arial" w:hAnsi="Times New Roman" w:cs="Times New Roman"/>
        </w:rPr>
        <w:t>%(</w:t>
      </w:r>
      <w:proofErr w:type="gramEnd"/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77777777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KNN (K-nearest neighbors algorithm) and CV (cross-</w:t>
      </w:r>
      <w:proofErr w:type="gramStart"/>
      <w:r w:rsidRPr="00B84447">
        <w:rPr>
          <w:rFonts w:ascii="Times New Roman" w:eastAsia="Arial" w:hAnsi="Times New Roman" w:cs="Times New Roman"/>
        </w:rPr>
        <w:t>validation)(</w:t>
      </w:r>
      <w:proofErr w:type="gramEnd"/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436FFD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B84447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6EBD86E9" w:rsidR="00DB393E" w:rsidRDefault="00DB393E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Committee Member (internship</w:t>
      </w:r>
      <w:r w:rsidR="00FC7D07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campaign project management</w:t>
      </w:r>
      <w:r w:rsidR="004A75CE">
        <w:rPr>
          <w:rFonts w:ascii="Times New Roman" w:eastAsia="Arial" w:hAnsi="Times New Roman" w:cs="Times New Roman"/>
        </w:rPr>
        <w:t xml:space="preserve"> at Launchpad</w:t>
      </w:r>
      <w:r>
        <w:rPr>
          <w:rFonts w:ascii="Times New Roman" w:eastAsia="Arial" w:hAnsi="Times New Roman" w:cs="Times New Roman"/>
        </w:rPr>
        <w:t>):</w:t>
      </w:r>
      <w:r w:rsidR="00E71E0E">
        <w:rPr>
          <w:rFonts w:ascii="Times New Roman" w:eastAsia="Arial" w:hAnsi="Times New Roman" w:cs="Times New Roman"/>
        </w:rPr>
        <w:t xml:space="preserve">      </w:t>
      </w:r>
      <w:r w:rsidR="0012014C">
        <w:rPr>
          <w:rFonts w:ascii="Times New Roman" w:eastAsia="Arial" w:hAnsi="Times New Roman" w:cs="Times New Roman"/>
        </w:rPr>
        <w:t>Davis, California</w:t>
      </w:r>
      <w:r w:rsidR="00E71E0E">
        <w:rPr>
          <w:rFonts w:ascii="Times New Roman" w:eastAsia="Arial" w:hAnsi="Times New Roman" w:cs="Times New Roman"/>
        </w:rPr>
        <w:t xml:space="preserve"> Jul 2019-</w:t>
      </w:r>
      <w:r w:rsidR="00FC7D07">
        <w:rPr>
          <w:rFonts w:ascii="Times New Roman" w:eastAsia="Arial" w:hAnsi="Times New Roman" w:cs="Times New Roman"/>
        </w:rPr>
        <w:t>S</w:t>
      </w:r>
      <w:r w:rsidR="00E71E0E">
        <w:rPr>
          <w:rFonts w:ascii="Times New Roman" w:eastAsia="Arial" w:hAnsi="Times New Roman" w:cs="Times New Roman"/>
        </w:rPr>
        <w:t>ep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>2019</w:t>
      </w:r>
    </w:p>
    <w:p w14:paraId="3303F91A" w14:textId="0621D979" w:rsidR="00DB393E" w:rsidRPr="00DB393E" w:rsidRDefault="00FC7D07" w:rsidP="00FC7D07">
      <w:pPr>
        <w:pStyle w:val="Normal1"/>
        <w:tabs>
          <w:tab w:val="left" w:pos="1680"/>
          <w:tab w:val="left" w:pos="8040"/>
        </w:tabs>
        <w:spacing w:before="20" w:after="20"/>
        <w:ind w:left="360" w:right="-36"/>
        <w:rPr>
          <w:rFonts w:ascii="Times New Roman" w:eastAsia="Arial" w:hAnsi="Times New Roman" w:cs="Times New Roman"/>
        </w:rPr>
      </w:pP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DA249D" w:rsidRPr="00DA249D">
        <w:rPr>
          <w:rFonts w:ascii="Times New Roman" w:hAnsi="Times New Roman" w:cs="Times New Roman"/>
          <w:sz w:val="21"/>
          <w:szCs w:val="21"/>
          <w:shd w:val="clear" w:color="auto" w:fill="FFFFFF"/>
        </w:rPr>
        <w:t>Performed presentations on how to approach new campaigns and projects with Gateway Realty Partners.</w:t>
      </w:r>
      <w:r w:rsidR="00DB393E" w:rsidRPr="00DB393E">
        <w:rPr>
          <w:rFonts w:ascii="Times New Roman" w:hAnsi="Times New Roman" w:cs="Times New Roman"/>
          <w:sz w:val="21"/>
          <w:szCs w:val="21"/>
        </w:rPr>
        <w:br/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- 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Reached out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c</w:t>
      </w:r>
      <w:r w:rsidR="007116E4">
        <w:rPr>
          <w:rFonts w:ascii="Times New Roman" w:hAnsi="Times New Roman" w:cs="Times New Roman"/>
          <w:sz w:val="21"/>
          <w:szCs w:val="21"/>
          <w:shd w:val="clear" w:color="auto" w:fill="FFFFFF"/>
        </w:rPr>
        <w:t>u</w:t>
      </w:r>
      <w:r w:rsidR="007116E4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>stomers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to help and inform on the best practices </w:t>
      </w:r>
      <w:r>
        <w:rPr>
          <w:rFonts w:ascii="Times New Roman" w:hAnsi="Times New Roman" w:cs="Times New Roman"/>
          <w:sz w:val="21"/>
          <w:szCs w:val="21"/>
          <w:shd w:val="clear" w:color="auto" w:fill="FFFFFF"/>
        </w:rPr>
        <w:t>on how to</w:t>
      </w:r>
      <w:r w:rsidR="00DB393E" w:rsidRPr="00DB393E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deal with foreclosure.</w:t>
      </w:r>
    </w:p>
    <w:p w14:paraId="4455589D" w14:textId="28DA6E45" w:rsidR="00436FFD" w:rsidRPr="00DB393E" w:rsidRDefault="00436FFD" w:rsidP="00FC7D07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reckenridge Ski </w:t>
      </w:r>
      <w:r w:rsidR="00DB393E" w:rsidRPr="00B84447">
        <w:rPr>
          <w:rFonts w:ascii="Times New Roman" w:eastAsia="Arial" w:hAnsi="Times New Roman" w:cs="Times New Roman"/>
        </w:rPr>
        <w:t>Resort (</w:t>
      </w:r>
      <w:r w:rsidR="00DB393E" w:rsidRPr="00B84447">
        <w:rPr>
          <w:rFonts w:ascii="Times New Roman" w:eastAsia="Arial" w:hAnsi="Times New Roman" w:cs="Times New Roman"/>
          <w:color w:val="000000"/>
        </w:rPr>
        <w:t>Lift Scanner</w:t>
      </w:r>
      <w:r w:rsidR="00DB393E">
        <w:rPr>
          <w:rFonts w:ascii="Times New Roman" w:eastAsia="Arial" w:hAnsi="Times New Roman" w:cs="Times New Roman"/>
          <w:color w:val="000000"/>
        </w:rPr>
        <w:t>)</w:t>
      </w:r>
      <w:r w:rsidR="00DB393E" w:rsidRPr="00B84447">
        <w:rPr>
          <w:rFonts w:ascii="Times New Roman" w:eastAsia="Arial" w:hAnsi="Times New Roman" w:cs="Times New Roman"/>
          <w:color w:val="000000"/>
        </w:rPr>
        <w:t>:</w:t>
      </w:r>
      <w:r w:rsidRPr="00B84447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</w:t>
      </w:r>
      <w:r w:rsidR="00FC7D07">
        <w:rPr>
          <w:rFonts w:ascii="Times New Roman" w:eastAsia="Arial" w:hAnsi="Times New Roman" w:cs="Times New Roman"/>
        </w:rPr>
        <w:t xml:space="preserve"> </w:t>
      </w:r>
      <w:r w:rsidR="00E71E0E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 Breckenridge, </w:t>
      </w:r>
      <w:r w:rsidR="00E71E0E" w:rsidRPr="00B84447">
        <w:rPr>
          <w:rFonts w:ascii="Times New Roman" w:eastAsia="Arial" w:hAnsi="Times New Roman" w:cs="Times New Roman"/>
        </w:rPr>
        <w:t>Colorado</w:t>
      </w:r>
      <w:r w:rsidR="00E71E0E">
        <w:rPr>
          <w:rFonts w:ascii="Times New Roman" w:eastAsia="Arial" w:hAnsi="Times New Roman" w:cs="Times New Roman"/>
        </w:rPr>
        <w:t xml:space="preserve"> Jan</w:t>
      </w:r>
      <w:r w:rsidRPr="00DB393E">
        <w:rPr>
          <w:rFonts w:ascii="Times New Roman" w:eastAsia="Arial" w:hAnsi="Times New Roman" w:cs="Times New Roman"/>
          <w:color w:val="000000"/>
        </w:rPr>
        <w:t xml:space="preserve"> 2016-Feb 2016</w:t>
      </w:r>
      <w:r w:rsidR="00FC7D07">
        <w:rPr>
          <w:rFonts w:ascii="Times New Roman" w:eastAsia="Arial" w:hAnsi="Times New Roman" w:cs="Times New Roman"/>
          <w:color w:val="000000"/>
        </w:rPr>
        <w:t xml:space="preserve">                     - </w:t>
      </w:r>
      <w:r w:rsidRPr="00DB393E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2CE4AEF7" w14:textId="6B995093" w:rsidR="00436FFD" w:rsidRPr="00DB393E" w:rsidRDefault="00436FFD" w:rsidP="00DB393E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>R</w:t>
      </w:r>
      <w:r w:rsidR="00DB393E">
        <w:rPr>
          <w:rFonts w:ascii="Times New Roman" w:eastAsia="Arial" w:hAnsi="Times New Roman" w:cs="Times New Roman"/>
        </w:rPr>
        <w:t>.</w:t>
      </w:r>
      <w:r w:rsidRPr="00B84447">
        <w:rPr>
          <w:rFonts w:ascii="Times New Roman" w:eastAsia="Arial" w:hAnsi="Times New Roman" w:cs="Times New Roman"/>
        </w:rPr>
        <w:t xml:space="preserve"> </w:t>
      </w:r>
      <w:r w:rsidR="00C258D8">
        <w:rPr>
          <w:rFonts w:ascii="Times New Roman" w:eastAsia="Arial" w:hAnsi="Times New Roman" w:cs="Times New Roman"/>
        </w:rPr>
        <w:t>T</w:t>
      </w:r>
      <w:r w:rsidR="00C258D8" w:rsidRPr="00B84447">
        <w:rPr>
          <w:rFonts w:ascii="Times New Roman" w:eastAsia="Arial" w:hAnsi="Times New Roman" w:cs="Times New Roman"/>
        </w:rPr>
        <w:t xml:space="preserve">ravel </w:t>
      </w:r>
      <w:r w:rsidR="00C258D8">
        <w:rPr>
          <w:rFonts w:ascii="Times New Roman" w:eastAsia="Arial" w:hAnsi="Times New Roman" w:cs="Times New Roman"/>
        </w:rPr>
        <w:t>A</w:t>
      </w:r>
      <w:r w:rsidR="00C258D8" w:rsidRPr="00B84447">
        <w:rPr>
          <w:rFonts w:ascii="Times New Roman" w:eastAsia="Arial" w:hAnsi="Times New Roman" w:cs="Times New Roman"/>
        </w:rPr>
        <w:t xml:space="preserve">gency </w:t>
      </w:r>
      <w:r w:rsidRPr="00B84447">
        <w:rPr>
          <w:rFonts w:ascii="Times New Roman" w:eastAsia="Arial" w:hAnsi="Times New Roman" w:cs="Times New Roman"/>
        </w:rPr>
        <w:t xml:space="preserve">(vehicle </w:t>
      </w:r>
      <w:r w:rsidR="00DB393E" w:rsidRPr="00B84447">
        <w:rPr>
          <w:rFonts w:ascii="Times New Roman" w:eastAsia="Arial" w:hAnsi="Times New Roman" w:cs="Times New Roman"/>
        </w:rPr>
        <w:t>rental</w:t>
      </w:r>
      <w:r w:rsidR="00DB393E">
        <w:rPr>
          <w:rFonts w:ascii="Times New Roman" w:eastAsia="Arial" w:hAnsi="Times New Roman" w:cs="Times New Roman"/>
        </w:rPr>
        <w:t>) Assistant:</w:t>
      </w:r>
      <w:r>
        <w:rPr>
          <w:rFonts w:ascii="Times New Roman" w:eastAsia="Arial" w:hAnsi="Times New Roman" w:cs="Times New Roman"/>
        </w:rPr>
        <w:t xml:space="preserve">  </w:t>
      </w:r>
      <w:r w:rsidR="00DB393E">
        <w:rPr>
          <w:rFonts w:ascii="Times New Roman" w:eastAsia="Arial" w:hAnsi="Times New Roman" w:cs="Times New Roman"/>
        </w:rPr>
        <w:t xml:space="preserve">    </w:t>
      </w:r>
      <w:r w:rsidR="00C258D8">
        <w:rPr>
          <w:rFonts w:ascii="Times New Roman" w:eastAsia="Arial" w:hAnsi="Times New Roman" w:cs="Times New Roman"/>
        </w:rPr>
        <w:t xml:space="preserve">                                                     </w:t>
      </w:r>
      <w:r w:rsidR="00DB393E">
        <w:rPr>
          <w:rFonts w:ascii="Times New Roman" w:eastAsia="Arial" w:hAnsi="Times New Roman" w:cs="Times New Roman"/>
        </w:rPr>
        <w:t xml:space="preserve">   </w:t>
      </w:r>
      <w:r w:rsidRPr="00E13E39">
        <w:rPr>
          <w:rFonts w:ascii="Times New Roman" w:eastAsia="Arial" w:hAnsi="Times New Roman" w:cs="Times New Roman"/>
        </w:rPr>
        <w:t>Arequipa, Peru</w:t>
      </w:r>
      <w:r w:rsidR="00DB393E">
        <w:rPr>
          <w:rFonts w:ascii="Times New Roman" w:eastAsia="Arial" w:hAnsi="Times New Roman" w:cs="Times New Roman"/>
        </w:rPr>
        <w:t xml:space="preserve"> </w:t>
      </w:r>
      <w:r w:rsidRPr="00DB393E">
        <w:rPr>
          <w:rFonts w:ascii="Times New Roman" w:eastAsia="Arial" w:hAnsi="Times New Roman" w:cs="Times New Roman"/>
          <w:color w:val="000000"/>
        </w:rPr>
        <w:t xml:space="preserve">Nov 2011-Jan 2012 </w:t>
      </w:r>
      <w:r w:rsidR="00FC7D07">
        <w:rPr>
          <w:rFonts w:ascii="Times New Roman" w:eastAsia="Arial" w:hAnsi="Times New Roman" w:cs="Times New Roman"/>
          <w:color w:val="000000"/>
        </w:rPr>
        <w:t xml:space="preserve">- </w:t>
      </w:r>
      <w:r w:rsidRPr="00DB393E">
        <w:rPr>
          <w:rFonts w:ascii="Times New Roman" w:eastAsia="Arial" w:hAnsi="Times New Roman" w:cs="Times New Roman"/>
          <w:color w:val="000000"/>
        </w:rPr>
        <w:t>Management</w:t>
      </w:r>
      <w:r w:rsidRPr="00DB393E">
        <w:rPr>
          <w:rFonts w:ascii="Times New Roman" w:eastAsia="Arial" w:hAnsi="Times New Roman" w:cs="Times New Roman"/>
        </w:rPr>
        <w:t xml:space="preserve"> of vehicles and transportation between headquarters, customers and auto mechanics</w:t>
      </w:r>
    </w:p>
    <w:p w14:paraId="0880F9A4" w14:textId="46BD5710" w:rsidR="00A819FC" w:rsidRPr="00B84447" w:rsidRDefault="00A819FC" w:rsidP="0012014C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</w:rPr>
      </w:pPr>
    </w:p>
    <w:sectPr w:rsidR="00A819FC" w:rsidRPr="00B84447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E8C8E" w14:textId="77777777" w:rsidR="006A60FE" w:rsidRDefault="006A60FE" w:rsidP="007F2209">
      <w:pPr>
        <w:spacing w:before="0" w:after="0"/>
      </w:pPr>
      <w:r>
        <w:separator/>
      </w:r>
    </w:p>
  </w:endnote>
  <w:endnote w:type="continuationSeparator" w:id="0">
    <w:p w14:paraId="59AC2E54" w14:textId="77777777" w:rsidR="006A60FE" w:rsidRDefault="006A60FE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FE6DA2" w14:textId="77777777" w:rsidR="006A60FE" w:rsidRDefault="006A60FE" w:rsidP="007F2209">
      <w:pPr>
        <w:spacing w:before="0" w:after="0"/>
      </w:pPr>
      <w:r>
        <w:separator/>
      </w:r>
    </w:p>
  </w:footnote>
  <w:footnote w:type="continuationSeparator" w:id="0">
    <w:p w14:paraId="3D3631C2" w14:textId="77777777" w:rsidR="006A60FE" w:rsidRDefault="006A60FE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NKgFAPiqHbMtAAAA"/>
  </w:docVars>
  <w:rsids>
    <w:rsidRoot w:val="00A819FC"/>
    <w:rsid w:val="0004456E"/>
    <w:rsid w:val="0008363A"/>
    <w:rsid w:val="00084D57"/>
    <w:rsid w:val="000B3AE3"/>
    <w:rsid w:val="000E78F0"/>
    <w:rsid w:val="000F3A6A"/>
    <w:rsid w:val="000F6B65"/>
    <w:rsid w:val="001165EA"/>
    <w:rsid w:val="0012014C"/>
    <w:rsid w:val="001243FD"/>
    <w:rsid w:val="00125756"/>
    <w:rsid w:val="001358EF"/>
    <w:rsid w:val="001A0665"/>
    <w:rsid w:val="001B3A52"/>
    <w:rsid w:val="001D359E"/>
    <w:rsid w:val="001F2D03"/>
    <w:rsid w:val="00206567"/>
    <w:rsid w:val="002110C3"/>
    <w:rsid w:val="0027615F"/>
    <w:rsid w:val="002C1785"/>
    <w:rsid w:val="002C31A7"/>
    <w:rsid w:val="002D4B54"/>
    <w:rsid w:val="002D577F"/>
    <w:rsid w:val="002D683B"/>
    <w:rsid w:val="002E3C12"/>
    <w:rsid w:val="00314216"/>
    <w:rsid w:val="00337E39"/>
    <w:rsid w:val="003A4923"/>
    <w:rsid w:val="003A7F34"/>
    <w:rsid w:val="003B42E5"/>
    <w:rsid w:val="003B45FB"/>
    <w:rsid w:val="003E502C"/>
    <w:rsid w:val="004021C3"/>
    <w:rsid w:val="00410341"/>
    <w:rsid w:val="00436FFD"/>
    <w:rsid w:val="0044260D"/>
    <w:rsid w:val="00450194"/>
    <w:rsid w:val="00456E7D"/>
    <w:rsid w:val="00474330"/>
    <w:rsid w:val="004827BE"/>
    <w:rsid w:val="004912E3"/>
    <w:rsid w:val="004972D5"/>
    <w:rsid w:val="004A75CE"/>
    <w:rsid w:val="004C7ACF"/>
    <w:rsid w:val="00514051"/>
    <w:rsid w:val="005213A9"/>
    <w:rsid w:val="005901A1"/>
    <w:rsid w:val="005A3C4F"/>
    <w:rsid w:val="00610AF4"/>
    <w:rsid w:val="006543CD"/>
    <w:rsid w:val="006A60FE"/>
    <w:rsid w:val="006C1851"/>
    <w:rsid w:val="006D65D2"/>
    <w:rsid w:val="007116E4"/>
    <w:rsid w:val="00711E93"/>
    <w:rsid w:val="00735C4E"/>
    <w:rsid w:val="00751F68"/>
    <w:rsid w:val="007636F4"/>
    <w:rsid w:val="007B7C5F"/>
    <w:rsid w:val="007F2209"/>
    <w:rsid w:val="00823EC3"/>
    <w:rsid w:val="00864938"/>
    <w:rsid w:val="008D761C"/>
    <w:rsid w:val="008E74EC"/>
    <w:rsid w:val="00904648"/>
    <w:rsid w:val="00906B4B"/>
    <w:rsid w:val="00915365"/>
    <w:rsid w:val="00933F78"/>
    <w:rsid w:val="00962990"/>
    <w:rsid w:val="009914CB"/>
    <w:rsid w:val="00A03E1E"/>
    <w:rsid w:val="00A07451"/>
    <w:rsid w:val="00A1497E"/>
    <w:rsid w:val="00A235BC"/>
    <w:rsid w:val="00A276E9"/>
    <w:rsid w:val="00A347D0"/>
    <w:rsid w:val="00A61FB2"/>
    <w:rsid w:val="00A819FC"/>
    <w:rsid w:val="00AA0C08"/>
    <w:rsid w:val="00AA67E1"/>
    <w:rsid w:val="00AB428E"/>
    <w:rsid w:val="00AB4FE2"/>
    <w:rsid w:val="00AE3156"/>
    <w:rsid w:val="00B11CA1"/>
    <w:rsid w:val="00B12A77"/>
    <w:rsid w:val="00B30F57"/>
    <w:rsid w:val="00B57D8B"/>
    <w:rsid w:val="00B72261"/>
    <w:rsid w:val="00B833CE"/>
    <w:rsid w:val="00B84447"/>
    <w:rsid w:val="00B9355A"/>
    <w:rsid w:val="00B9595E"/>
    <w:rsid w:val="00BB4B39"/>
    <w:rsid w:val="00BB7D42"/>
    <w:rsid w:val="00BE0610"/>
    <w:rsid w:val="00BF6921"/>
    <w:rsid w:val="00C16414"/>
    <w:rsid w:val="00C220B7"/>
    <w:rsid w:val="00C22EEA"/>
    <w:rsid w:val="00C22F40"/>
    <w:rsid w:val="00C258D8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453DD"/>
    <w:rsid w:val="00E71E0E"/>
    <w:rsid w:val="00E8694C"/>
    <w:rsid w:val="00EB2B81"/>
    <w:rsid w:val="00EF0FBD"/>
    <w:rsid w:val="00F14D19"/>
    <w:rsid w:val="00F155ED"/>
    <w:rsid w:val="00F1795B"/>
    <w:rsid w:val="00F24461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13935F3-3004-47C7-B9B2-E57D35A756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11</cp:revision>
  <cp:lastPrinted>2020-02-18T17:20:00Z</cp:lastPrinted>
  <dcterms:created xsi:type="dcterms:W3CDTF">2020-02-18T09:07:00Z</dcterms:created>
  <dcterms:modified xsi:type="dcterms:W3CDTF">2020-02-26T14:01:00Z</dcterms:modified>
</cp:coreProperties>
</file>